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BodyText"/>
      </w:pPr>
      <w:r>
        <w:t xml:space="preserve">##./obs_source/transclusions//obs-devotionals-unit-7#Community Study: An Important Practice—Forgiving One Another.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42Z</dcterms:created>
  <dcterms:modified xsi:type="dcterms:W3CDTF">2023-05-25T16: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mises the Messiah</vt:lpwstr>
  </property>
</Properties>
</file>